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032392" w14:textId="37FEA0C8" w:rsidR="0070562C" w:rsidRPr="0070562C" w:rsidRDefault="0070562C" w:rsidP="00BC4F2C">
      <w:pPr>
        <w:pStyle w:val="Heading2"/>
        <w:rPr>
          <w:rFonts w:ascii="Lato" w:hAnsi="Lato"/>
          <w:sz w:val="32"/>
          <w:szCs w:val="32"/>
        </w:rPr>
      </w:pPr>
      <w:r w:rsidRPr="0070562C">
        <w:rPr>
          <w:rFonts w:ascii="Lato" w:hAnsi="Lato"/>
          <w:sz w:val="32"/>
          <w:szCs w:val="32"/>
        </w:rPr>
        <w:t xml:space="preserve">Lesson </w:t>
      </w:r>
      <w:r w:rsidR="00A67072">
        <w:rPr>
          <w:rFonts w:ascii="Lato" w:hAnsi="Lato"/>
          <w:sz w:val="32"/>
          <w:szCs w:val="32"/>
        </w:rPr>
        <w:t>2</w:t>
      </w:r>
      <w:r w:rsidRPr="0070562C">
        <w:rPr>
          <w:rFonts w:ascii="Lato" w:hAnsi="Lato"/>
          <w:sz w:val="32"/>
          <w:szCs w:val="32"/>
        </w:rPr>
        <w:t xml:space="preserve"> – Activity Sheet</w:t>
      </w:r>
    </w:p>
    <w:p w14:paraId="02E96EF1" w14:textId="306C68F4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F22B69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3CB5B4B8" w14:textId="77777777" w:rsidR="00D15F32" w:rsidRPr="00D15F32" w:rsidRDefault="00D15F32" w:rsidP="00D15F32">
      <w:pPr>
        <w:rPr>
          <w:rFonts w:ascii="Lato" w:hAnsi="Lato"/>
        </w:rPr>
      </w:pPr>
      <w:r w:rsidRPr="00D15F32">
        <w:rPr>
          <w:rFonts w:ascii="Lato" w:hAnsi="Lato"/>
        </w:rPr>
        <w:t>You have been tasked by a major online retailer to use robotics to automate their distribution warehouse</w:t>
      </w:r>
    </w:p>
    <w:p w14:paraId="21E2D628" w14:textId="77777777" w:rsidR="00D15F32" w:rsidRPr="00D15F32" w:rsidRDefault="00D15F32" w:rsidP="00D15F32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D15F32">
        <w:rPr>
          <w:rFonts w:ascii="Lato" w:hAnsi="Lato"/>
        </w:rPr>
        <w:t>The robot is parked in its bay (marked P)</w:t>
      </w:r>
    </w:p>
    <w:p w14:paraId="163E71CF" w14:textId="76C609AB" w:rsidR="00D15F32" w:rsidRPr="00D15F32" w:rsidRDefault="00D15F32" w:rsidP="00D15F32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D15F32">
        <w:rPr>
          <w:rFonts w:ascii="Lato" w:hAnsi="Lato"/>
        </w:rPr>
        <w:t>The employees work a</w:t>
      </w:r>
      <w:r w:rsidR="00CB063D">
        <w:rPr>
          <w:rFonts w:ascii="Lato" w:hAnsi="Lato"/>
        </w:rPr>
        <w:t>t</w:t>
      </w:r>
      <w:r w:rsidRPr="00D15F32">
        <w:rPr>
          <w:rFonts w:ascii="Lato" w:hAnsi="Lato"/>
        </w:rPr>
        <w:t xml:space="preserve"> the desk in the centre</w:t>
      </w:r>
    </w:p>
    <w:p w14:paraId="74A0CB4B" w14:textId="77777777" w:rsidR="00D15F32" w:rsidRPr="00D15F32" w:rsidRDefault="00D15F32" w:rsidP="00D15F32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D15F32">
        <w:rPr>
          <w:rFonts w:ascii="Lato" w:hAnsi="Lato"/>
        </w:rPr>
        <w:t>The robot needs to be able to automatically go to the correct storage bins, pick the required items and return them to the desk for packaging</w:t>
      </w:r>
    </w:p>
    <w:p w14:paraId="66FB7ACC" w14:textId="5E7BAB12" w:rsidR="002B1DFB" w:rsidRDefault="00D15F32" w:rsidP="00D15F32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D15F32">
        <w:rPr>
          <w:rFonts w:ascii="Lato" w:hAnsi="Lato"/>
        </w:rPr>
        <w:t>Your robot has sensors to detect the following (Light, Line and Ultrasonic</w:t>
      </w:r>
      <w:r w:rsidR="00B65539">
        <w:rPr>
          <w:rFonts w:ascii="Lato" w:hAnsi="Lato"/>
        </w:rPr>
        <w:t>)</w:t>
      </w:r>
    </w:p>
    <w:p w14:paraId="22E9AA02" w14:textId="77777777" w:rsidR="00B65539" w:rsidRPr="00B65539" w:rsidRDefault="00B65539" w:rsidP="00B65539">
      <w:pPr>
        <w:widowControl w:val="0"/>
        <w:ind w:left="360"/>
        <w:rPr>
          <w:rFonts w:ascii="Lato" w:eastAsia="Times New Roman" w:hAnsi="Lato"/>
          <w:lang w:eastAsia="zh-CN" w:bidi="he-IL"/>
        </w:rPr>
      </w:pPr>
      <w:r w:rsidRPr="00B65539">
        <w:rPr>
          <w:rFonts w:ascii="Lato" w:hAnsi="Lato"/>
        </w:rPr>
        <w:t>The robot accepts the following commands:</w:t>
      </w:r>
    </w:p>
    <w:p w14:paraId="792BC678" w14:textId="77777777" w:rsidR="00B65539" w:rsidRPr="00B65539" w:rsidRDefault="00B65539" w:rsidP="00B65539">
      <w:pPr>
        <w:widowControl w:val="0"/>
        <w:ind w:left="360"/>
        <w:rPr>
          <w:rFonts w:ascii="Lato" w:hAnsi="Lato"/>
        </w:rPr>
      </w:pPr>
      <w:r w:rsidRPr="00B65539">
        <w:rPr>
          <w:rFonts w:ascii="Courier New" w:hAnsi="Courier New" w:cs="Courier New"/>
        </w:rPr>
        <w:t>FORWARD (</w:t>
      </w:r>
      <w:proofErr w:type="spellStart"/>
      <w:r w:rsidRPr="00B65539">
        <w:rPr>
          <w:rFonts w:ascii="Courier New" w:hAnsi="Courier New" w:cs="Courier New"/>
        </w:rPr>
        <w:t>Xm</w:t>
      </w:r>
      <w:proofErr w:type="spellEnd"/>
      <w:r w:rsidRPr="00B65539">
        <w:rPr>
          <w:rFonts w:ascii="Courier New" w:hAnsi="Courier New" w:cs="Courier New"/>
        </w:rPr>
        <w:t>)</w:t>
      </w:r>
      <w:r w:rsidRPr="00B65539">
        <w:rPr>
          <w:rFonts w:ascii="Lato" w:hAnsi="Lato"/>
        </w:rPr>
        <w:t xml:space="preserve"> – X being the number of metres</w:t>
      </w:r>
    </w:p>
    <w:p w14:paraId="1F69EF31" w14:textId="77777777" w:rsidR="00B65539" w:rsidRPr="00B65539" w:rsidRDefault="00B65539" w:rsidP="00B65539">
      <w:pPr>
        <w:widowControl w:val="0"/>
        <w:ind w:left="360"/>
        <w:rPr>
          <w:rFonts w:ascii="Lato" w:hAnsi="Lato"/>
        </w:rPr>
      </w:pPr>
      <w:r w:rsidRPr="00B65539">
        <w:rPr>
          <w:rFonts w:ascii="Courier New" w:hAnsi="Courier New" w:cs="Courier New"/>
        </w:rPr>
        <w:t>BACKWARDS (</w:t>
      </w:r>
      <w:proofErr w:type="spellStart"/>
      <w:r w:rsidRPr="00B65539">
        <w:rPr>
          <w:rFonts w:ascii="Courier New" w:hAnsi="Courier New" w:cs="Courier New"/>
        </w:rPr>
        <w:t>Xm</w:t>
      </w:r>
      <w:proofErr w:type="spellEnd"/>
      <w:r w:rsidRPr="00B65539">
        <w:rPr>
          <w:rFonts w:ascii="Courier New" w:hAnsi="Courier New" w:cs="Courier New"/>
        </w:rPr>
        <w:t>)</w:t>
      </w:r>
      <w:r w:rsidRPr="00B65539">
        <w:rPr>
          <w:rFonts w:ascii="Lato" w:hAnsi="Lato"/>
        </w:rPr>
        <w:t xml:space="preserve"> – X being the number of metres</w:t>
      </w:r>
    </w:p>
    <w:p w14:paraId="3E09FF8C" w14:textId="77777777" w:rsidR="00B65539" w:rsidRPr="00B65539" w:rsidRDefault="00B65539" w:rsidP="00B65539">
      <w:pPr>
        <w:widowControl w:val="0"/>
        <w:ind w:left="360"/>
        <w:rPr>
          <w:rFonts w:ascii="Lato" w:hAnsi="Lato"/>
        </w:rPr>
      </w:pPr>
      <w:r w:rsidRPr="00B65539">
        <w:rPr>
          <w:rFonts w:ascii="Courier New" w:hAnsi="Courier New" w:cs="Courier New"/>
        </w:rPr>
        <w:t>TURN RIGHT or LEFT (X)</w:t>
      </w:r>
      <w:r w:rsidRPr="00B65539">
        <w:rPr>
          <w:rFonts w:ascii="Lato" w:hAnsi="Lato"/>
        </w:rPr>
        <w:t xml:space="preserve"> - X being the number of degrees to turn (90 is a quarter turn)</w:t>
      </w:r>
    </w:p>
    <w:p w14:paraId="209D620C" w14:textId="77777777" w:rsidR="00B65539" w:rsidRPr="00B65539" w:rsidRDefault="00B65539" w:rsidP="00B65539">
      <w:pPr>
        <w:widowControl w:val="0"/>
        <w:ind w:left="360"/>
        <w:rPr>
          <w:rFonts w:ascii="Lato" w:hAnsi="Lato" w:cs="Courier New"/>
        </w:rPr>
      </w:pPr>
      <w:r w:rsidRPr="00B65539">
        <w:rPr>
          <w:rFonts w:ascii="Courier New" w:hAnsi="Courier New" w:cs="Courier New"/>
        </w:rPr>
        <w:t xml:space="preserve">PICK </w:t>
      </w:r>
      <w:r w:rsidRPr="00B65539">
        <w:rPr>
          <w:rFonts w:ascii="Lato" w:hAnsi="Lato" w:cs="Courier New"/>
        </w:rPr>
        <w:t>– automatically picks the item from the bin in front of it</w:t>
      </w:r>
    </w:p>
    <w:p w14:paraId="50C72513" w14:textId="77777777" w:rsidR="00B65539" w:rsidRPr="00B65539" w:rsidRDefault="00B65539" w:rsidP="00B65539">
      <w:pPr>
        <w:widowControl w:val="0"/>
        <w:ind w:left="360"/>
        <w:rPr>
          <w:rFonts w:ascii="Courier New" w:hAnsi="Courier New" w:cs="Courier New"/>
        </w:rPr>
      </w:pPr>
      <w:r w:rsidRPr="00B65539">
        <w:rPr>
          <w:rFonts w:ascii="Courier New" w:hAnsi="Courier New" w:cs="Courier New"/>
        </w:rPr>
        <w:t xml:space="preserve">PLACE </w:t>
      </w:r>
      <w:r w:rsidRPr="00B65539">
        <w:rPr>
          <w:rFonts w:ascii="Lato" w:hAnsi="Lato" w:cs="Courier New"/>
        </w:rPr>
        <w:t>– places a picked item on the table in front of it</w:t>
      </w:r>
    </w:p>
    <w:p w14:paraId="495EB951" w14:textId="1F08B856" w:rsidR="00B65539" w:rsidRPr="00B65539" w:rsidRDefault="00581879" w:rsidP="00B65539">
      <w:pPr>
        <w:jc w:val="center"/>
        <w:rPr>
          <w:rFonts w:ascii="Lato" w:hAnsi="Lato"/>
        </w:rPr>
      </w:pPr>
      <w:r>
        <w:rPr>
          <w:noProof/>
        </w:rPr>
        <w:drawing>
          <wp:inline distT="0" distB="0" distL="0" distR="0" wp14:anchorId="45413B79" wp14:editId="70453DBD">
            <wp:extent cx="2402958" cy="24029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579" cy="2405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67D52" w14:textId="5B0C95BF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F22B69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115C90E" w14:textId="77777777" w:rsidR="00B65539" w:rsidRPr="00B65539" w:rsidRDefault="00B65539" w:rsidP="00B65539">
      <w:pPr>
        <w:pStyle w:val="ListParagraph"/>
        <w:numPr>
          <w:ilvl w:val="0"/>
          <w:numId w:val="10"/>
        </w:numPr>
        <w:spacing w:line="256" w:lineRule="auto"/>
        <w:rPr>
          <w:rFonts w:ascii="Lato" w:hAnsi="Lato"/>
        </w:rPr>
      </w:pPr>
      <w:r w:rsidRPr="00B65539">
        <w:rPr>
          <w:rFonts w:ascii="Lato" w:hAnsi="Lato"/>
        </w:rPr>
        <w:t>Identify how the sensors would be used to collect the items from the bins and place them on the table</w:t>
      </w:r>
    </w:p>
    <w:p w14:paraId="3BCECC2B" w14:textId="77777777" w:rsidR="00B65539" w:rsidRPr="00B65539" w:rsidRDefault="00B65539" w:rsidP="00B65539">
      <w:pPr>
        <w:pStyle w:val="ListParagraph"/>
        <w:numPr>
          <w:ilvl w:val="0"/>
          <w:numId w:val="10"/>
        </w:numPr>
        <w:spacing w:line="256" w:lineRule="auto"/>
        <w:rPr>
          <w:rFonts w:ascii="Lato" w:hAnsi="Lato"/>
        </w:rPr>
      </w:pPr>
      <w:r w:rsidRPr="00B65539">
        <w:rPr>
          <w:rFonts w:ascii="Lato" w:hAnsi="Lato"/>
        </w:rPr>
        <w:t xml:space="preserve">Produce an algorithm to collect an item from a bin and place it on the table using the commands </w:t>
      </w:r>
    </w:p>
    <w:p w14:paraId="46C2EC6C" w14:textId="514408E6" w:rsidR="00B65539" w:rsidRDefault="00B65539" w:rsidP="00B65539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B65539">
        <w:rPr>
          <w:rFonts w:ascii="Lato" w:hAnsi="Lato"/>
        </w:rPr>
        <w:t>Produce an IPO table for one of the algorithms you have design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65539" w14:paraId="5ABC0D34" w14:textId="77777777" w:rsidTr="00DA0E65">
        <w:tc>
          <w:tcPr>
            <w:tcW w:w="3596" w:type="dxa"/>
            <w:shd w:val="clear" w:color="auto" w:fill="DEEAF6" w:themeFill="accent5" w:themeFillTint="33"/>
          </w:tcPr>
          <w:p w14:paraId="12871452" w14:textId="77777777" w:rsidR="00B65539" w:rsidRPr="00447599" w:rsidRDefault="00B65539" w:rsidP="00F22B69">
            <w:pPr>
              <w:jc w:val="center"/>
              <w:rPr>
                <w:rFonts w:ascii="Lato" w:hAnsi="Lato"/>
                <w:b/>
                <w:bCs/>
              </w:rPr>
            </w:pPr>
            <w:r w:rsidRPr="00447599">
              <w:rPr>
                <w:rFonts w:ascii="Lato" w:hAnsi="Lato"/>
                <w:b/>
                <w:bCs/>
              </w:rPr>
              <w:t>Input</w:t>
            </w:r>
          </w:p>
        </w:tc>
        <w:tc>
          <w:tcPr>
            <w:tcW w:w="3597" w:type="dxa"/>
            <w:shd w:val="clear" w:color="auto" w:fill="DEEAF6" w:themeFill="accent5" w:themeFillTint="33"/>
          </w:tcPr>
          <w:p w14:paraId="63234828" w14:textId="77777777" w:rsidR="00B65539" w:rsidRPr="00447599" w:rsidRDefault="00B65539" w:rsidP="00F22B69">
            <w:pPr>
              <w:jc w:val="center"/>
              <w:rPr>
                <w:rFonts w:ascii="Lato" w:hAnsi="Lato"/>
                <w:b/>
                <w:bCs/>
              </w:rPr>
            </w:pPr>
            <w:r w:rsidRPr="00447599">
              <w:rPr>
                <w:rFonts w:ascii="Lato" w:hAnsi="Lato"/>
                <w:b/>
                <w:bCs/>
              </w:rPr>
              <w:t>Process</w:t>
            </w:r>
          </w:p>
        </w:tc>
        <w:tc>
          <w:tcPr>
            <w:tcW w:w="3597" w:type="dxa"/>
            <w:shd w:val="clear" w:color="auto" w:fill="DEEAF6" w:themeFill="accent5" w:themeFillTint="33"/>
          </w:tcPr>
          <w:p w14:paraId="5B94137A" w14:textId="77777777" w:rsidR="00B65539" w:rsidRPr="00447599" w:rsidRDefault="00B65539" w:rsidP="00F22B69">
            <w:pPr>
              <w:jc w:val="center"/>
              <w:rPr>
                <w:rFonts w:ascii="Lato" w:hAnsi="Lato"/>
                <w:b/>
                <w:bCs/>
              </w:rPr>
            </w:pPr>
            <w:r w:rsidRPr="00447599">
              <w:rPr>
                <w:rFonts w:ascii="Lato" w:hAnsi="Lato"/>
                <w:b/>
                <w:bCs/>
              </w:rPr>
              <w:t>Output</w:t>
            </w:r>
          </w:p>
        </w:tc>
      </w:tr>
      <w:tr w:rsidR="00B65539" w14:paraId="531795F7" w14:textId="77777777" w:rsidTr="00F22B69">
        <w:tc>
          <w:tcPr>
            <w:tcW w:w="3596" w:type="dxa"/>
          </w:tcPr>
          <w:p w14:paraId="7B537494" w14:textId="77777777" w:rsidR="00B65539" w:rsidRDefault="00B65539" w:rsidP="00F22B6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BAC5929" w14:textId="77777777" w:rsidR="00B65539" w:rsidRDefault="00B65539" w:rsidP="00F22B6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DE55C6D" w14:textId="77777777" w:rsidR="00B65539" w:rsidRDefault="00B65539" w:rsidP="00F22B69">
            <w:pPr>
              <w:rPr>
                <w:rFonts w:ascii="Lato" w:hAnsi="Lato"/>
              </w:rPr>
            </w:pPr>
          </w:p>
        </w:tc>
      </w:tr>
    </w:tbl>
    <w:p w14:paraId="3A164981" w14:textId="77777777" w:rsidR="00B65539" w:rsidRPr="00B65539" w:rsidRDefault="00B65539" w:rsidP="00B65539">
      <w:pPr>
        <w:rPr>
          <w:rFonts w:ascii="Lato" w:hAnsi="Lato"/>
        </w:rPr>
      </w:pPr>
    </w:p>
    <w:p w14:paraId="5A054C39" w14:textId="704EA584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F22B69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BC9F818" w14:textId="11540786" w:rsidR="00BC4F2C" w:rsidRDefault="00B65539" w:rsidP="00BC4F2C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B65539">
        <w:rPr>
          <w:rFonts w:ascii="Lato" w:eastAsiaTheme="minorHAnsi" w:hAnsi="Lato" w:cstheme="minorBidi"/>
          <w:color w:val="auto"/>
          <w:sz w:val="22"/>
          <w:szCs w:val="22"/>
        </w:rPr>
        <w:t>Consider all the senses a person would use to do this job. Think about what sensors would a robot need to do the same thing</w:t>
      </w:r>
    </w:p>
    <w:p w14:paraId="5FB16AE8" w14:textId="77777777" w:rsidR="00B65539" w:rsidRPr="00B65539" w:rsidRDefault="00B65539" w:rsidP="00B65539"/>
    <w:p w14:paraId="3E3FB185" w14:textId="287630BC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Test </w:t>
      </w:r>
      <w:r w:rsidR="00F22B69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54D751F" w14:textId="142E981E" w:rsidR="006569B1" w:rsidRDefault="00D15F32" w:rsidP="00BC4F2C">
      <w:pPr>
        <w:rPr>
          <w:rFonts w:ascii="Lato" w:hAnsi="Lato"/>
        </w:rPr>
      </w:pPr>
      <w:r>
        <w:rPr>
          <w:rFonts w:ascii="Lato" w:hAnsi="Lato"/>
        </w:rPr>
        <w:t>Think/ pair share your ideas</w:t>
      </w:r>
    </w:p>
    <w:p w14:paraId="7EA75833" w14:textId="77777777" w:rsidR="0070562C" w:rsidRDefault="00B65539" w:rsidP="0070562C">
      <w:pPr>
        <w:rPr>
          <w:rFonts w:ascii="Lato" w:hAnsi="Lato"/>
        </w:rPr>
      </w:pPr>
      <w:r w:rsidRPr="00B65539">
        <w:rPr>
          <w:rFonts w:ascii="Lato" w:hAnsi="Lato"/>
        </w:rPr>
        <w:t>Swap worksheets with a partner and test their algorithms. For the IPO table think about the following:</w:t>
      </w:r>
    </w:p>
    <w:p w14:paraId="69DCA8DD" w14:textId="1EE14FFF" w:rsidR="0070562C" w:rsidRPr="0070562C" w:rsidRDefault="0070562C" w:rsidP="00494440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70562C">
        <w:rPr>
          <w:rFonts w:ascii="Lato" w:hAnsi="Lato"/>
        </w:rPr>
        <w:t>What happens if a worker gets in the way of the robot?</w:t>
      </w:r>
    </w:p>
    <w:p w14:paraId="5E883032" w14:textId="28C6B363" w:rsidR="00B65539" w:rsidRPr="00B65539" w:rsidRDefault="00B65539" w:rsidP="0070562C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at happens if the robot drops an item?</w:t>
      </w:r>
    </w:p>
    <w:p w14:paraId="5A8E7850" w14:textId="08369596" w:rsidR="00B65539" w:rsidRPr="00DB0BA5" w:rsidRDefault="00B65539" w:rsidP="0070562C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at happens if there is something already on the table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61DD3F24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F22B69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0260973C" w14:textId="79CC9EC6" w:rsidR="00C32BB9" w:rsidRPr="00B65539" w:rsidRDefault="00D15F32" w:rsidP="00B65539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 w:rsidRPr="00B65539">
        <w:rPr>
          <w:rFonts w:ascii="Lato" w:hAnsi="Lato"/>
        </w:rPr>
        <w:t>What other sensors could be used</w:t>
      </w:r>
      <w:r w:rsidR="00B65539" w:rsidRPr="00B65539">
        <w:rPr>
          <w:rFonts w:ascii="Lato" w:hAnsi="Lato"/>
        </w:rPr>
        <w:t>?</w:t>
      </w:r>
    </w:p>
    <w:p w14:paraId="7D1FD37F" w14:textId="541530E1" w:rsidR="00B65539" w:rsidRPr="00B65539" w:rsidRDefault="00B65539" w:rsidP="00B65539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 w:rsidRPr="00B65539">
        <w:rPr>
          <w:rFonts w:ascii="Lato" w:hAnsi="Lato"/>
        </w:rPr>
        <w:t>What technology could each item in the bins have that would make picking them easier?</w:t>
      </w:r>
    </w:p>
    <w:p w14:paraId="39F40745" w14:textId="1CB37171" w:rsidR="00B65539" w:rsidRDefault="00B65539" w:rsidP="00B65539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 w:rsidRPr="00B65539">
        <w:rPr>
          <w:rFonts w:ascii="Lato" w:hAnsi="Lato"/>
        </w:rPr>
        <w:t>Design an algorithm that deals with the questions in the test time section and any other problems that you can think of that may occur in the warehouse</w:t>
      </w:r>
    </w:p>
    <w:p w14:paraId="651F26AD" w14:textId="17936BE3" w:rsidR="0029396D" w:rsidRPr="0029396D" w:rsidRDefault="0029396D" w:rsidP="009D5E51">
      <w:pPr>
        <w:pStyle w:val="ListParagraph"/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</w:p>
    <w:p w14:paraId="2B13BDFD" w14:textId="77777777" w:rsidR="0029396D" w:rsidRPr="00B65539" w:rsidRDefault="0029396D" w:rsidP="0029396D">
      <w:pPr>
        <w:pStyle w:val="ListParagraph"/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7D975F8C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F22B69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04125C0" w14:textId="77777777" w:rsidR="00B65539" w:rsidRPr="00B65539" w:rsidRDefault="00B65539" w:rsidP="00B65539">
      <w:pPr>
        <w:rPr>
          <w:rFonts w:ascii="Lato" w:hAnsi="Lato"/>
        </w:rPr>
      </w:pPr>
      <w:r w:rsidRPr="00B65539">
        <w:rPr>
          <w:rFonts w:ascii="Lato" w:hAnsi="Lato"/>
        </w:rPr>
        <w:t xml:space="preserve">In this lesson we have explored how robots could be used in a warehouse and what needs to be thought about when programming them and using their sensors to help them complete their tasks. </w:t>
      </w:r>
    </w:p>
    <w:p w14:paraId="6E520A84" w14:textId="77777777" w:rsidR="00B65539" w:rsidRPr="00B65539" w:rsidRDefault="00B65539" w:rsidP="00B65539">
      <w:pPr>
        <w:rPr>
          <w:rFonts w:ascii="Lato" w:hAnsi="Lato"/>
        </w:rPr>
      </w:pPr>
      <w:r w:rsidRPr="00B65539">
        <w:rPr>
          <w:rFonts w:ascii="Lato" w:hAnsi="Lato"/>
        </w:rPr>
        <w:t>Consider:</w:t>
      </w:r>
    </w:p>
    <w:p w14:paraId="5C6A6D00" w14:textId="62E8A778" w:rsidR="00B65539" w:rsidRPr="00B65539" w:rsidRDefault="00B65539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at are the ethical concerns with using robots in factories over human workers?</w:t>
      </w:r>
    </w:p>
    <w:p w14:paraId="79E48D5C" w14:textId="011D7A47" w:rsidR="00B65539" w:rsidRPr="00B65539" w:rsidRDefault="00B65539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y may a company want to use robots instead of people?</w:t>
      </w:r>
    </w:p>
    <w:p w14:paraId="1300AEBE" w14:textId="6D917AB6" w:rsidR="00923F20" w:rsidRPr="00B65539" w:rsidRDefault="00B65539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at problems may a company encounter if they replaced all their staff with robots, what if all businesses did this?</w:t>
      </w:r>
    </w:p>
    <w:sectPr w:rsidR="00923F20" w:rsidRPr="00B65539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D8450A" w14:textId="77777777" w:rsidR="00CB063D" w:rsidRDefault="00CB063D" w:rsidP="006B36F6">
      <w:pPr>
        <w:spacing w:after="0" w:line="240" w:lineRule="auto"/>
      </w:pPr>
      <w:r>
        <w:separator/>
      </w:r>
    </w:p>
  </w:endnote>
  <w:endnote w:type="continuationSeparator" w:id="0">
    <w:p w14:paraId="7B8DC339" w14:textId="77777777" w:rsidR="00CB063D" w:rsidRDefault="00CB063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CB063D" w:rsidRDefault="00CB063D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CB063D" w:rsidRPr="006B36F6" w:rsidRDefault="00CB063D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77DACD" w14:textId="77777777" w:rsidR="00CB063D" w:rsidRDefault="00CB063D" w:rsidP="006B36F6">
      <w:pPr>
        <w:spacing w:after="0" w:line="240" w:lineRule="auto"/>
      </w:pPr>
      <w:r>
        <w:separator/>
      </w:r>
    </w:p>
  </w:footnote>
  <w:footnote w:type="continuationSeparator" w:id="0">
    <w:p w14:paraId="7E325EED" w14:textId="77777777" w:rsidR="00CB063D" w:rsidRDefault="00CB063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CB063D" w:rsidRDefault="00CB063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41AB0"/>
    <w:multiLevelType w:val="hybridMultilevel"/>
    <w:tmpl w:val="34FE4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019052">
    <w:abstractNumId w:val="11"/>
  </w:num>
  <w:num w:numId="2" w16cid:durableId="254557053">
    <w:abstractNumId w:val="12"/>
  </w:num>
  <w:num w:numId="3" w16cid:durableId="1210415178">
    <w:abstractNumId w:val="1"/>
  </w:num>
  <w:num w:numId="4" w16cid:durableId="1884439062">
    <w:abstractNumId w:val="6"/>
  </w:num>
  <w:num w:numId="5" w16cid:durableId="795098342">
    <w:abstractNumId w:val="5"/>
  </w:num>
  <w:num w:numId="6" w16cid:durableId="639380115">
    <w:abstractNumId w:val="7"/>
  </w:num>
  <w:num w:numId="7" w16cid:durableId="1148984089">
    <w:abstractNumId w:val="8"/>
  </w:num>
  <w:num w:numId="8" w16cid:durableId="1163930724">
    <w:abstractNumId w:val="4"/>
  </w:num>
  <w:num w:numId="9" w16cid:durableId="1058433752">
    <w:abstractNumId w:val="10"/>
  </w:num>
  <w:num w:numId="10" w16cid:durableId="35277238">
    <w:abstractNumId w:val="9"/>
  </w:num>
  <w:num w:numId="11" w16cid:durableId="277181299">
    <w:abstractNumId w:val="3"/>
  </w:num>
  <w:num w:numId="12" w16cid:durableId="1252004125">
    <w:abstractNumId w:val="0"/>
  </w:num>
  <w:num w:numId="13" w16cid:durableId="187456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jU3NjCzNDIyN7VU0lEKTi0uzszPAykwrgUAmTWHvywAAAA="/>
  </w:docVars>
  <w:rsids>
    <w:rsidRoot w:val="00D0274F"/>
    <w:rsid w:val="00010B91"/>
    <w:rsid w:val="000751A3"/>
    <w:rsid w:val="0008457D"/>
    <w:rsid w:val="000C5F07"/>
    <w:rsid w:val="000E633D"/>
    <w:rsid w:val="001243C7"/>
    <w:rsid w:val="00191415"/>
    <w:rsid w:val="001D3E62"/>
    <w:rsid w:val="00256E81"/>
    <w:rsid w:val="0029396D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463B37"/>
    <w:rsid w:val="004707BA"/>
    <w:rsid w:val="004C55D6"/>
    <w:rsid w:val="00500BAE"/>
    <w:rsid w:val="0050517C"/>
    <w:rsid w:val="005535F1"/>
    <w:rsid w:val="00581879"/>
    <w:rsid w:val="0059339C"/>
    <w:rsid w:val="005E5C5D"/>
    <w:rsid w:val="005E7112"/>
    <w:rsid w:val="005F5105"/>
    <w:rsid w:val="006569B1"/>
    <w:rsid w:val="00691243"/>
    <w:rsid w:val="006B36F6"/>
    <w:rsid w:val="0070562C"/>
    <w:rsid w:val="007267DC"/>
    <w:rsid w:val="0076387A"/>
    <w:rsid w:val="00780D09"/>
    <w:rsid w:val="007933C1"/>
    <w:rsid w:val="007A5B66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81396"/>
    <w:rsid w:val="009C5BB8"/>
    <w:rsid w:val="009D3297"/>
    <w:rsid w:val="009D5E51"/>
    <w:rsid w:val="009E2854"/>
    <w:rsid w:val="009F1E4A"/>
    <w:rsid w:val="009F3E27"/>
    <w:rsid w:val="00A351FC"/>
    <w:rsid w:val="00A510A5"/>
    <w:rsid w:val="00A67072"/>
    <w:rsid w:val="00A75B10"/>
    <w:rsid w:val="00A95C3C"/>
    <w:rsid w:val="00AA09F2"/>
    <w:rsid w:val="00B60FC6"/>
    <w:rsid w:val="00B65539"/>
    <w:rsid w:val="00B956C7"/>
    <w:rsid w:val="00BC4F2C"/>
    <w:rsid w:val="00BE23C5"/>
    <w:rsid w:val="00C32BB9"/>
    <w:rsid w:val="00C7544E"/>
    <w:rsid w:val="00CB063D"/>
    <w:rsid w:val="00D0274F"/>
    <w:rsid w:val="00D15F32"/>
    <w:rsid w:val="00DA0E65"/>
    <w:rsid w:val="00E14232"/>
    <w:rsid w:val="00EB607E"/>
    <w:rsid w:val="00ED35AF"/>
    <w:rsid w:val="00ED3A06"/>
    <w:rsid w:val="00F1388C"/>
    <w:rsid w:val="00F22B69"/>
    <w:rsid w:val="00F41341"/>
    <w:rsid w:val="00F62315"/>
    <w:rsid w:val="00F709DE"/>
    <w:rsid w:val="00F7544B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056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2</cp:revision>
  <dcterms:created xsi:type="dcterms:W3CDTF">2018-12-15T16:58:00Z</dcterms:created>
  <dcterms:modified xsi:type="dcterms:W3CDTF">2024-11-03T11:12:00Z</dcterms:modified>
</cp:coreProperties>
</file>